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CB555" w14:textId="73BDB9B6" w:rsidR="00B2263A" w:rsidRPr="006126E8" w:rsidRDefault="00EE592E">
      <w:pPr>
        <w:rPr>
          <w:b/>
          <w:bCs/>
          <w:sz w:val="32"/>
          <w:szCs w:val="32"/>
        </w:rPr>
      </w:pPr>
      <w:r w:rsidRPr="006126E8">
        <w:rPr>
          <w:b/>
          <w:bCs/>
          <w:sz w:val="32"/>
          <w:szCs w:val="32"/>
        </w:rPr>
        <w:t>Wallthechef</w:t>
      </w:r>
    </w:p>
    <w:p w14:paraId="271EDA39" w14:textId="2A414321" w:rsidR="00EE592E" w:rsidRPr="006126E8" w:rsidRDefault="00EE592E">
      <w:r w:rsidRPr="006126E8">
        <w:t>Wallthechef is a tanky support hero. He can make soup with different effects to provide buffs and heals to the team.</w:t>
      </w:r>
    </w:p>
    <w:p w14:paraId="2AAC1A8E" w14:textId="30CFBE5A" w:rsidR="007F647E" w:rsidRPr="00810B55" w:rsidRDefault="007F647E">
      <w:pPr>
        <w:rPr>
          <w:b/>
          <w:bCs/>
          <w:sz w:val="28"/>
          <w:szCs w:val="28"/>
        </w:rPr>
      </w:pPr>
      <w:r w:rsidRPr="00810B55">
        <w:rPr>
          <w:b/>
          <w:bCs/>
          <w:sz w:val="28"/>
          <w:szCs w:val="28"/>
        </w:rPr>
        <w:t>Stats</w:t>
      </w:r>
    </w:p>
    <w:p w14:paraId="764753E3" w14:textId="09171EDC" w:rsidR="007F647E" w:rsidRPr="006126E8" w:rsidRDefault="007F647E">
      <w:r w:rsidRPr="006126E8">
        <w:t>Health: 30</w:t>
      </w:r>
    </w:p>
    <w:p w14:paraId="48584629" w14:textId="0E03E966" w:rsidR="007F647E" w:rsidRPr="006126E8" w:rsidRDefault="007F647E">
      <w:r w:rsidRPr="006126E8">
        <w:t>Power: 2</w:t>
      </w:r>
    </w:p>
    <w:p w14:paraId="0837123C" w14:textId="36B8737A" w:rsidR="00672D5A" w:rsidRPr="00810B55" w:rsidRDefault="00672D5A">
      <w:pPr>
        <w:rPr>
          <w:b/>
          <w:bCs/>
          <w:sz w:val="28"/>
          <w:szCs w:val="28"/>
        </w:rPr>
      </w:pPr>
      <w:r w:rsidRPr="00810B55">
        <w:rPr>
          <w:b/>
          <w:bCs/>
          <w:sz w:val="28"/>
          <w:szCs w:val="28"/>
        </w:rPr>
        <w:t>Ultimate</w:t>
      </w:r>
      <w:r w:rsidR="005966A6" w:rsidRPr="00810B55">
        <w:rPr>
          <w:b/>
          <w:bCs/>
          <w:sz w:val="28"/>
          <w:szCs w:val="28"/>
        </w:rPr>
        <w:t>: Soup Time</w:t>
      </w:r>
    </w:p>
    <w:p w14:paraId="61A198CD" w14:textId="00D4F707" w:rsidR="009D596F" w:rsidRPr="006126E8" w:rsidRDefault="009D596F">
      <w:r w:rsidRPr="006126E8">
        <w:t xml:space="preserve">Wallthechef cooks up the best soup! </w:t>
      </w:r>
      <w:r w:rsidR="00E40429" w:rsidRPr="006126E8">
        <w:t>Add</w:t>
      </w:r>
      <w:r w:rsidRPr="006126E8">
        <w:t xml:space="preserve"> as many ingredients to the soup as you want. </w:t>
      </w:r>
      <w:r w:rsidRPr="006126E8">
        <w:rPr>
          <w:b/>
          <w:bCs/>
        </w:rPr>
        <w:t xml:space="preserve">Sip </w:t>
      </w:r>
      <w:r w:rsidRPr="006126E8">
        <w:t xml:space="preserve">and </w:t>
      </w:r>
      <w:r w:rsidRPr="006126E8">
        <w:rPr>
          <w:b/>
          <w:bCs/>
        </w:rPr>
        <w:t>Throw</w:t>
      </w:r>
      <w:r w:rsidRPr="006126E8">
        <w:t xml:space="preserve"> </w:t>
      </w:r>
      <w:r w:rsidRPr="006126E8">
        <w:rPr>
          <w:b/>
          <w:bCs/>
        </w:rPr>
        <w:t>Soup</w:t>
      </w:r>
      <w:r w:rsidRPr="006126E8">
        <w:t xml:space="preserve"> and triple all effects. Remove all but two ingredients from the soup.</w:t>
      </w:r>
    </w:p>
    <w:p w14:paraId="6D1DF4D3" w14:textId="5C67766D" w:rsidR="00EE592E" w:rsidRPr="00810B55" w:rsidRDefault="00EE592E">
      <w:pPr>
        <w:rPr>
          <w:b/>
          <w:bCs/>
          <w:sz w:val="28"/>
          <w:szCs w:val="28"/>
        </w:rPr>
      </w:pPr>
      <w:r w:rsidRPr="00810B55">
        <w:rPr>
          <w:b/>
          <w:bCs/>
          <w:sz w:val="28"/>
          <w:szCs w:val="28"/>
        </w:rPr>
        <w:t>Soup</w:t>
      </w:r>
    </w:p>
    <w:p w14:paraId="018AAEA1" w14:textId="51A3E6B8" w:rsidR="00EE592E" w:rsidRPr="006126E8" w:rsidRDefault="00EE592E">
      <w:r w:rsidRPr="006126E8">
        <w:t xml:space="preserve">In the deck there are </w:t>
      </w:r>
      <w:r w:rsidR="00F61143" w:rsidRPr="006126E8">
        <w:t>5</w:t>
      </w:r>
      <w:r w:rsidRPr="006126E8">
        <w:t xml:space="preserve"> different ingredients. Each ingredient has both an ally and an enemy effect. When you play an ingredient you add it to your soup. Soup can have max 3 ingredient at a time. </w:t>
      </w:r>
    </w:p>
    <w:p w14:paraId="45974EC9" w14:textId="29E69D2B" w:rsidR="00EE592E" w:rsidRPr="006126E8" w:rsidRDefault="00EE592E">
      <w:r w:rsidRPr="006126E8">
        <w:t xml:space="preserve">To use the soup you need to play a card that either has </w:t>
      </w:r>
      <w:r w:rsidRPr="006126E8">
        <w:rPr>
          <w:b/>
          <w:bCs/>
        </w:rPr>
        <w:t>sip</w:t>
      </w:r>
      <w:r w:rsidRPr="006126E8">
        <w:t xml:space="preserve"> or </w:t>
      </w:r>
      <w:r w:rsidRPr="006126E8">
        <w:rPr>
          <w:b/>
          <w:bCs/>
        </w:rPr>
        <w:t>Throw Soup</w:t>
      </w:r>
      <w:r w:rsidRPr="006126E8">
        <w:t xml:space="preserve"> on it. Whenever you do this remove the ingredient that has been in the soups the longest.</w:t>
      </w:r>
    </w:p>
    <w:p w14:paraId="0D18F898" w14:textId="6F1F6CF8" w:rsidR="00EE592E" w:rsidRPr="006126E8" w:rsidRDefault="00EE592E">
      <w:r w:rsidRPr="006126E8">
        <w:rPr>
          <w:b/>
          <w:bCs/>
        </w:rPr>
        <w:t>Sip</w:t>
      </w:r>
      <w:r w:rsidRPr="006126E8">
        <w:t xml:space="preserve">: Wallthechef lets one or more allies have a sip from the soup. Apply all effects </w:t>
      </w:r>
      <w:r w:rsidR="00574858" w:rsidRPr="006126E8">
        <w:t xml:space="preserve">of </w:t>
      </w:r>
      <w:r w:rsidRPr="006126E8">
        <w:t xml:space="preserve">the ingredients </w:t>
      </w:r>
      <w:r w:rsidR="00F61143" w:rsidRPr="006126E8">
        <w:t xml:space="preserve">in the soup </w:t>
      </w:r>
      <w:r w:rsidR="00574858" w:rsidRPr="006126E8">
        <w:t>to the given amount of allies.</w:t>
      </w:r>
    </w:p>
    <w:p w14:paraId="6828F2E2" w14:textId="612F3823" w:rsidR="00EE592E" w:rsidRPr="006126E8" w:rsidRDefault="00EE592E">
      <w:r w:rsidRPr="006126E8">
        <w:rPr>
          <w:b/>
          <w:bCs/>
        </w:rPr>
        <w:t>Throw Soup</w:t>
      </w:r>
      <w:r w:rsidRPr="006126E8">
        <w:t xml:space="preserve">: Wallthechef throws the soup onto the enemies. </w:t>
      </w:r>
      <w:r w:rsidR="00574858" w:rsidRPr="006126E8">
        <w:t>Apply all effects of the ingredients</w:t>
      </w:r>
      <w:r w:rsidR="00F61143" w:rsidRPr="006126E8">
        <w:t xml:space="preserve"> in the soup</w:t>
      </w:r>
      <w:r w:rsidR="00574858" w:rsidRPr="006126E8">
        <w:t xml:space="preserve"> to the given amount of enemies.</w:t>
      </w:r>
    </w:p>
    <w:p w14:paraId="4D291626" w14:textId="6A17F34A" w:rsidR="00601063" w:rsidRPr="006126E8" w:rsidRDefault="00601063">
      <w:r w:rsidRPr="006126E8">
        <w:t xml:space="preserve">If there are no ingredient in the soup, you can play any </w:t>
      </w:r>
      <w:r w:rsidRPr="006126E8">
        <w:rPr>
          <w:b/>
          <w:bCs/>
        </w:rPr>
        <w:t>Sip</w:t>
      </w:r>
      <w:r w:rsidRPr="006126E8">
        <w:t xml:space="preserve"> or </w:t>
      </w:r>
      <w:r w:rsidRPr="006126E8">
        <w:rPr>
          <w:b/>
          <w:bCs/>
        </w:rPr>
        <w:t xml:space="preserve">Throw Soup </w:t>
      </w:r>
      <w:r w:rsidRPr="006126E8">
        <w:t>card to throw boiling water on one enemy dealing your power in damage.</w:t>
      </w:r>
    </w:p>
    <w:p w14:paraId="51CEFDFA" w14:textId="3647F467" w:rsidR="00F06570" w:rsidRPr="007960C0" w:rsidRDefault="00672D5A" w:rsidP="008456A3">
      <w:pPr>
        <w:rPr>
          <w:b/>
          <w:bCs/>
          <w:sz w:val="28"/>
          <w:szCs w:val="28"/>
        </w:rPr>
      </w:pPr>
      <w:r w:rsidRPr="00810B55">
        <w:rPr>
          <w:b/>
          <w:bCs/>
          <w:sz w:val="28"/>
          <w:szCs w:val="28"/>
        </w:rPr>
        <w:t>Car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244564" w14:paraId="61A343D1" w14:textId="77777777" w:rsidTr="00244564">
        <w:tc>
          <w:tcPr>
            <w:tcW w:w="3020" w:type="dxa"/>
          </w:tcPr>
          <w:p w14:paraId="38FE3DF1" w14:textId="5AE75BB8" w:rsidR="00244564" w:rsidRDefault="00244564">
            <w:r>
              <w:t>Name</w:t>
            </w:r>
          </w:p>
        </w:tc>
        <w:tc>
          <w:tcPr>
            <w:tcW w:w="3021" w:type="dxa"/>
          </w:tcPr>
          <w:p w14:paraId="0C9B0CE9" w14:textId="048B270A" w:rsidR="00244564" w:rsidRDefault="00244564">
            <w:r>
              <w:t>Effect(Ally)</w:t>
            </w:r>
          </w:p>
        </w:tc>
        <w:tc>
          <w:tcPr>
            <w:tcW w:w="3021" w:type="dxa"/>
          </w:tcPr>
          <w:p w14:paraId="334B0FA0" w14:textId="29D82BDA" w:rsidR="00244564" w:rsidRDefault="00244564">
            <w:r>
              <w:t>(Enemy)</w:t>
            </w:r>
          </w:p>
        </w:tc>
      </w:tr>
      <w:tr w:rsidR="00247EAD" w14:paraId="742B49D9" w14:textId="77777777" w:rsidTr="00527259">
        <w:tc>
          <w:tcPr>
            <w:tcW w:w="3020" w:type="dxa"/>
          </w:tcPr>
          <w:p w14:paraId="4F6D88D5" w14:textId="0D912170" w:rsidR="00247EAD" w:rsidRPr="00244564" w:rsidRDefault="00247EAD" w:rsidP="00247EAD">
            <w:pPr>
              <w:rPr>
                <w:b/>
                <w:bCs/>
              </w:rPr>
            </w:pPr>
            <w:r>
              <w:t>Taste Test</w:t>
            </w:r>
          </w:p>
        </w:tc>
        <w:tc>
          <w:tcPr>
            <w:tcW w:w="6042" w:type="dxa"/>
            <w:gridSpan w:val="2"/>
          </w:tcPr>
          <w:p w14:paraId="54DE6DE8" w14:textId="13BC84B5" w:rsidR="00247EAD" w:rsidRPr="00826184" w:rsidRDefault="00247EAD" w:rsidP="00247EAD">
            <w:pPr>
              <w:rPr>
                <w:b/>
                <w:bCs/>
              </w:rPr>
            </w:pPr>
            <w:r>
              <w:t xml:space="preserve">Each ally behind you has a </w:t>
            </w:r>
            <w:r w:rsidRPr="00826184">
              <w:rPr>
                <w:b/>
                <w:bCs/>
              </w:rPr>
              <w:t>Sip</w:t>
            </w:r>
            <w:r>
              <w:t xml:space="preserve">. Move to the </w:t>
            </w:r>
            <w:r w:rsidRPr="00826184">
              <w:rPr>
                <w:b/>
                <w:bCs/>
              </w:rPr>
              <w:t>back</w:t>
            </w:r>
            <w:r>
              <w:t>.</w:t>
            </w:r>
          </w:p>
        </w:tc>
      </w:tr>
      <w:tr w:rsidR="009C67C6" w14:paraId="2F3C1A42" w14:textId="77777777" w:rsidTr="00B94487">
        <w:tc>
          <w:tcPr>
            <w:tcW w:w="3020" w:type="dxa"/>
          </w:tcPr>
          <w:p w14:paraId="3BBD119A" w14:textId="423BBE03" w:rsidR="009C67C6" w:rsidRDefault="009C67C6" w:rsidP="00247EAD">
            <w:r>
              <w:t>Belly Flop</w:t>
            </w:r>
          </w:p>
        </w:tc>
        <w:tc>
          <w:tcPr>
            <w:tcW w:w="6042" w:type="dxa"/>
            <w:gridSpan w:val="2"/>
          </w:tcPr>
          <w:p w14:paraId="7928D9E5" w14:textId="3D8EDDD8" w:rsidR="009C67C6" w:rsidRDefault="009C67C6" w:rsidP="00247EAD">
            <w:r w:rsidRPr="00244564">
              <w:t xml:space="preserve">Jump to the front of the line dealing </w:t>
            </w:r>
            <w:r w:rsidRPr="00244564">
              <w:rPr>
                <w:b/>
                <w:bCs/>
              </w:rPr>
              <w:t>2x Power</w:t>
            </w:r>
            <w:r w:rsidRPr="00244564">
              <w:t xml:space="preserve"> to the front enemy. If you are on the front instead deal </w:t>
            </w:r>
            <w:r w:rsidRPr="00244564">
              <w:rPr>
                <w:b/>
                <w:bCs/>
              </w:rPr>
              <w:t>1x Power</w:t>
            </w:r>
            <w:r w:rsidRPr="00244564">
              <w:t>.</w:t>
            </w:r>
          </w:p>
        </w:tc>
      </w:tr>
      <w:tr w:rsidR="009C67C6" w14:paraId="2C865095" w14:textId="77777777" w:rsidTr="00A31014">
        <w:tc>
          <w:tcPr>
            <w:tcW w:w="3020" w:type="dxa"/>
          </w:tcPr>
          <w:p w14:paraId="2FC81764" w14:textId="490AA8A5" w:rsidR="009C67C6" w:rsidRDefault="009C67C6" w:rsidP="00247EAD">
            <w:r>
              <w:t>Soup Throw</w:t>
            </w:r>
          </w:p>
        </w:tc>
        <w:tc>
          <w:tcPr>
            <w:tcW w:w="6042" w:type="dxa"/>
            <w:gridSpan w:val="2"/>
          </w:tcPr>
          <w:p w14:paraId="79938C9D" w14:textId="7ECD4F75" w:rsidR="009C67C6" w:rsidRDefault="009C67C6" w:rsidP="00247EAD">
            <w:r w:rsidRPr="00244564">
              <w:t>Throw Soup onto all enemies</w:t>
            </w:r>
            <w:r>
              <w:t>.</w:t>
            </w:r>
          </w:p>
        </w:tc>
      </w:tr>
      <w:tr w:rsidR="009C67C6" w14:paraId="5E400419" w14:textId="77777777" w:rsidTr="00924339">
        <w:tc>
          <w:tcPr>
            <w:tcW w:w="3020" w:type="dxa"/>
          </w:tcPr>
          <w:p w14:paraId="37CE2D2F" w14:textId="1DE3387B" w:rsidR="009C67C6" w:rsidRDefault="009C67C6" w:rsidP="00247EAD">
            <w:r>
              <w:t>Big Gulp</w:t>
            </w:r>
          </w:p>
        </w:tc>
        <w:tc>
          <w:tcPr>
            <w:tcW w:w="6042" w:type="dxa"/>
            <w:gridSpan w:val="2"/>
          </w:tcPr>
          <w:p w14:paraId="00EEA517" w14:textId="11CFAF5E" w:rsidR="009C67C6" w:rsidRDefault="009C67C6" w:rsidP="00247EAD">
            <w:r>
              <w:t xml:space="preserve">take two </w:t>
            </w:r>
            <w:r w:rsidRPr="00A13718">
              <w:rPr>
                <w:b/>
                <w:bCs/>
              </w:rPr>
              <w:t>S</w:t>
            </w:r>
            <w:r w:rsidRPr="00AB7BC2">
              <w:rPr>
                <w:b/>
                <w:bCs/>
              </w:rPr>
              <w:t>ip</w:t>
            </w:r>
            <w:r>
              <w:rPr>
                <w:b/>
                <w:bCs/>
              </w:rPr>
              <w:t>s</w:t>
            </w:r>
            <w:r>
              <w:t>, remove all ingredient.</w:t>
            </w:r>
          </w:p>
        </w:tc>
      </w:tr>
      <w:tr w:rsidR="00247EAD" w14:paraId="07F99C9E" w14:textId="77777777" w:rsidTr="00244564">
        <w:tc>
          <w:tcPr>
            <w:tcW w:w="3020" w:type="dxa"/>
          </w:tcPr>
          <w:p w14:paraId="58EA1B62" w14:textId="1E123555" w:rsidR="00247EAD" w:rsidRDefault="00247EAD" w:rsidP="00247EAD"/>
        </w:tc>
        <w:tc>
          <w:tcPr>
            <w:tcW w:w="3021" w:type="dxa"/>
          </w:tcPr>
          <w:p w14:paraId="28295DEA" w14:textId="43F80CDC" w:rsidR="00247EAD" w:rsidRDefault="00247EAD" w:rsidP="00247EAD"/>
        </w:tc>
        <w:tc>
          <w:tcPr>
            <w:tcW w:w="3021" w:type="dxa"/>
          </w:tcPr>
          <w:p w14:paraId="56048F48" w14:textId="02EFC8D4" w:rsidR="00247EAD" w:rsidRDefault="00247EAD" w:rsidP="00247EAD"/>
        </w:tc>
      </w:tr>
      <w:tr w:rsidR="00247EAD" w:rsidRPr="00826184" w14:paraId="078E1953" w14:textId="77777777" w:rsidTr="003B4508">
        <w:tc>
          <w:tcPr>
            <w:tcW w:w="3020" w:type="dxa"/>
          </w:tcPr>
          <w:p w14:paraId="3B94CD74" w14:textId="77777777" w:rsidR="00247EAD" w:rsidRPr="00244564" w:rsidRDefault="00247EAD" w:rsidP="00247EAD">
            <w:pPr>
              <w:rPr>
                <w:b/>
                <w:bCs/>
              </w:rPr>
            </w:pPr>
            <w:r w:rsidRPr="00244564">
              <w:t>Super Sweet Peper</w:t>
            </w:r>
            <w:r>
              <w:t>(Ingredient)</w:t>
            </w:r>
          </w:p>
        </w:tc>
        <w:tc>
          <w:tcPr>
            <w:tcW w:w="6042" w:type="dxa"/>
            <w:gridSpan w:val="2"/>
          </w:tcPr>
          <w:p w14:paraId="569AB13B" w14:textId="77777777" w:rsidR="00247EAD" w:rsidRPr="00826184" w:rsidRDefault="00247EAD" w:rsidP="00247EAD">
            <w:pPr>
              <w:rPr>
                <w:b/>
                <w:bCs/>
              </w:rPr>
            </w:pPr>
            <w:r w:rsidRPr="00826184">
              <w:rPr>
                <w:b/>
                <w:bCs/>
              </w:rPr>
              <w:t>+1 Power</w:t>
            </w:r>
          </w:p>
        </w:tc>
      </w:tr>
      <w:tr w:rsidR="00247EAD" w14:paraId="412483CC" w14:textId="77777777" w:rsidTr="003B4508">
        <w:tc>
          <w:tcPr>
            <w:tcW w:w="3020" w:type="dxa"/>
          </w:tcPr>
          <w:p w14:paraId="716E466A" w14:textId="77777777" w:rsidR="00247EAD" w:rsidRDefault="00247EAD" w:rsidP="00247EAD">
            <w:r>
              <w:t>Bluefin Shark(Ingredient)</w:t>
            </w:r>
          </w:p>
        </w:tc>
        <w:tc>
          <w:tcPr>
            <w:tcW w:w="3021" w:type="dxa"/>
          </w:tcPr>
          <w:p w14:paraId="2E90325E" w14:textId="77777777" w:rsidR="00247EAD" w:rsidRDefault="00247EAD" w:rsidP="00247EAD"/>
        </w:tc>
        <w:tc>
          <w:tcPr>
            <w:tcW w:w="3021" w:type="dxa"/>
          </w:tcPr>
          <w:p w14:paraId="6CE8FC50" w14:textId="77777777" w:rsidR="00247EAD" w:rsidRDefault="00247EAD" w:rsidP="00247EAD"/>
        </w:tc>
      </w:tr>
      <w:tr w:rsidR="00247EAD" w14:paraId="4F9DF1AF" w14:textId="77777777" w:rsidTr="003B4508">
        <w:tc>
          <w:tcPr>
            <w:tcW w:w="3020" w:type="dxa"/>
          </w:tcPr>
          <w:p w14:paraId="30E0F0F8" w14:textId="77777777" w:rsidR="00247EAD" w:rsidRDefault="00247EAD" w:rsidP="00247EAD">
            <w:r>
              <w:t>Shiny Noodles(Ingredient)</w:t>
            </w:r>
          </w:p>
        </w:tc>
        <w:tc>
          <w:tcPr>
            <w:tcW w:w="3021" w:type="dxa"/>
          </w:tcPr>
          <w:p w14:paraId="408914FD" w14:textId="77777777" w:rsidR="00247EAD" w:rsidRDefault="00247EAD" w:rsidP="00247EAD">
            <w:r>
              <w:t>Move up to 2</w:t>
            </w:r>
          </w:p>
        </w:tc>
        <w:tc>
          <w:tcPr>
            <w:tcW w:w="3021" w:type="dxa"/>
          </w:tcPr>
          <w:p w14:paraId="65F6FEE8" w14:textId="77777777" w:rsidR="00247EAD" w:rsidRDefault="00247EAD" w:rsidP="00247EAD">
            <w:r w:rsidRPr="00826184">
              <w:rPr>
                <w:b/>
                <w:bCs/>
              </w:rPr>
              <w:t>Root</w:t>
            </w:r>
            <w:r>
              <w:t xml:space="preserve"> enemy</w:t>
            </w:r>
          </w:p>
        </w:tc>
      </w:tr>
      <w:tr w:rsidR="00247EAD" w14:paraId="52220A89" w14:textId="77777777" w:rsidTr="003B4508">
        <w:tc>
          <w:tcPr>
            <w:tcW w:w="3020" w:type="dxa"/>
          </w:tcPr>
          <w:p w14:paraId="794D9386" w14:textId="77777777" w:rsidR="00247EAD" w:rsidRDefault="00247EAD" w:rsidP="00247EAD">
            <w:r>
              <w:t>Veggie Bomb(Ingredient)</w:t>
            </w:r>
          </w:p>
        </w:tc>
        <w:tc>
          <w:tcPr>
            <w:tcW w:w="3021" w:type="dxa"/>
          </w:tcPr>
          <w:p w14:paraId="30216A6D" w14:textId="77777777" w:rsidR="00247EAD" w:rsidRPr="00DA0E49" w:rsidRDefault="00247EAD" w:rsidP="00247EAD">
            <w:r>
              <w:t xml:space="preserve">Heal </w:t>
            </w:r>
            <w:r w:rsidRPr="00DA0E49">
              <w:rPr>
                <w:b/>
                <w:bCs/>
              </w:rPr>
              <w:t>1x Power</w:t>
            </w:r>
          </w:p>
        </w:tc>
        <w:tc>
          <w:tcPr>
            <w:tcW w:w="3021" w:type="dxa"/>
          </w:tcPr>
          <w:p w14:paraId="0CFC9D0F" w14:textId="77777777" w:rsidR="00247EAD" w:rsidRDefault="00247EAD" w:rsidP="00247EAD">
            <w:r>
              <w:t>-</w:t>
            </w:r>
            <w:r w:rsidRPr="002A5010">
              <w:rPr>
                <w:b/>
                <w:bCs/>
              </w:rPr>
              <w:t>1 Power</w:t>
            </w:r>
          </w:p>
        </w:tc>
      </w:tr>
      <w:tr w:rsidR="00247EAD" w14:paraId="13136338" w14:textId="77777777" w:rsidTr="003B4508">
        <w:tc>
          <w:tcPr>
            <w:tcW w:w="3020" w:type="dxa"/>
          </w:tcPr>
          <w:p w14:paraId="7EFB0B8C" w14:textId="77777777" w:rsidR="00247EAD" w:rsidRDefault="00247EAD" w:rsidP="00247EAD">
            <w:r>
              <w:t>Golden Snapper(Ingredient)</w:t>
            </w:r>
          </w:p>
        </w:tc>
        <w:tc>
          <w:tcPr>
            <w:tcW w:w="3021" w:type="dxa"/>
          </w:tcPr>
          <w:p w14:paraId="7FF6FBA2" w14:textId="77777777" w:rsidR="00247EAD" w:rsidRDefault="00247EAD" w:rsidP="00247EAD">
            <w:r>
              <w:t>Play an extra card</w:t>
            </w:r>
          </w:p>
        </w:tc>
        <w:tc>
          <w:tcPr>
            <w:tcW w:w="3021" w:type="dxa"/>
          </w:tcPr>
          <w:p w14:paraId="412066C5" w14:textId="77777777" w:rsidR="00247EAD" w:rsidRDefault="00247EAD" w:rsidP="00247EAD">
            <w:r w:rsidRPr="00244564">
              <w:rPr>
                <w:b/>
                <w:bCs/>
              </w:rPr>
              <w:t>Stun</w:t>
            </w:r>
            <w:r>
              <w:t xml:space="preserve"> enemy</w:t>
            </w:r>
          </w:p>
        </w:tc>
      </w:tr>
    </w:tbl>
    <w:p w14:paraId="3C66D1F8" w14:textId="69D2120A" w:rsidR="00E90BBD" w:rsidRDefault="00247EAD">
      <w:r>
        <w:t xml:space="preserve"> </w:t>
      </w:r>
      <w:r w:rsidR="00E90BBD">
        <w:br w:type="page"/>
      </w:r>
    </w:p>
    <w:p w14:paraId="318B538F" w14:textId="543AEEE6" w:rsidR="00090350" w:rsidRDefault="00E90BBD">
      <w:pPr>
        <w:rPr>
          <w:b/>
          <w:bCs/>
          <w:sz w:val="32"/>
          <w:szCs w:val="32"/>
        </w:rPr>
      </w:pPr>
      <w:r w:rsidRPr="00E90BBD">
        <w:rPr>
          <w:b/>
          <w:bCs/>
          <w:sz w:val="32"/>
          <w:szCs w:val="32"/>
        </w:rPr>
        <w:lastRenderedPageBreak/>
        <w:t>Ranger</w:t>
      </w:r>
    </w:p>
    <w:p w14:paraId="30684A9C" w14:textId="223D32CD" w:rsidR="00E64755" w:rsidRPr="00E64755" w:rsidRDefault="00E64755">
      <w:r>
        <w:t xml:space="preserve">Ranger is a high damage support hero. They shoot arrows to interrupt the enemy or deal massive blows. </w:t>
      </w:r>
      <w:r w:rsidR="002A5045">
        <w:t>Watch out for the tail as that is their most devastation weapon.</w:t>
      </w:r>
    </w:p>
    <w:p w14:paraId="36F7033E" w14:textId="36E8EC6C" w:rsidR="00E90BBD" w:rsidRDefault="00E90BBD">
      <w:pPr>
        <w:rPr>
          <w:b/>
          <w:bCs/>
          <w:sz w:val="28"/>
          <w:szCs w:val="28"/>
        </w:rPr>
      </w:pPr>
      <w:r w:rsidRPr="00104032">
        <w:rPr>
          <w:b/>
          <w:bCs/>
          <w:sz w:val="28"/>
          <w:szCs w:val="28"/>
        </w:rPr>
        <w:t>Stats</w:t>
      </w:r>
    </w:p>
    <w:p w14:paraId="7B83E0D5" w14:textId="40F3E4C5" w:rsidR="00104032" w:rsidRDefault="00104032">
      <w:r w:rsidRPr="00104032">
        <w:t>Health:</w:t>
      </w:r>
      <w:r>
        <w:t xml:space="preserve"> 15</w:t>
      </w:r>
    </w:p>
    <w:p w14:paraId="5DFEBC4E" w14:textId="76E1C336" w:rsidR="00104032" w:rsidRPr="00104032" w:rsidRDefault="00104032">
      <w:r>
        <w:t>Power: 3</w:t>
      </w:r>
    </w:p>
    <w:p w14:paraId="695D2F1A" w14:textId="7A6F5C48" w:rsidR="00E90BBD" w:rsidRDefault="00E90BBD">
      <w:pPr>
        <w:rPr>
          <w:b/>
          <w:bCs/>
          <w:sz w:val="28"/>
          <w:szCs w:val="28"/>
        </w:rPr>
      </w:pPr>
      <w:r w:rsidRPr="00810B55">
        <w:rPr>
          <w:b/>
          <w:bCs/>
          <w:sz w:val="28"/>
          <w:szCs w:val="28"/>
        </w:rPr>
        <w:t>Ultimate</w:t>
      </w:r>
      <w:r w:rsidR="00B458DA">
        <w:rPr>
          <w:b/>
          <w:bCs/>
          <w:sz w:val="28"/>
          <w:szCs w:val="28"/>
        </w:rPr>
        <w:t xml:space="preserve">: </w:t>
      </w:r>
      <w:r w:rsidR="00465359">
        <w:rPr>
          <w:b/>
          <w:bCs/>
          <w:sz w:val="28"/>
          <w:szCs w:val="28"/>
        </w:rPr>
        <w:t>All in one</w:t>
      </w:r>
    </w:p>
    <w:p w14:paraId="75D72772" w14:textId="3050AD67" w:rsidR="00465359" w:rsidRPr="00183BD6" w:rsidRDefault="00465359">
      <w:r w:rsidRPr="00183BD6">
        <w:t>Put as many arrows into your quiver as you want.</w:t>
      </w:r>
      <w:r w:rsidR="00F05203">
        <w:t xml:space="preserve"> Combine all arrow from your quiver effect into one arrow</w:t>
      </w:r>
      <w:r w:rsidRPr="00183BD6">
        <w:t xml:space="preserve">. </w:t>
      </w:r>
      <w:r w:rsidR="00F05203">
        <w:t>Shoot.</w:t>
      </w:r>
    </w:p>
    <w:p w14:paraId="5675D130" w14:textId="28D56D7E" w:rsidR="00E90BBD" w:rsidRPr="00810B55" w:rsidRDefault="00E90BBD">
      <w:pPr>
        <w:rPr>
          <w:b/>
          <w:bCs/>
          <w:sz w:val="28"/>
          <w:szCs w:val="28"/>
        </w:rPr>
      </w:pPr>
      <w:r w:rsidRPr="00810B55">
        <w:rPr>
          <w:b/>
          <w:bCs/>
          <w:sz w:val="28"/>
          <w:szCs w:val="28"/>
        </w:rPr>
        <w:t>Class Ability</w:t>
      </w:r>
    </w:p>
    <w:p w14:paraId="3842D27F" w14:textId="05697AD4" w:rsidR="00810B55" w:rsidRDefault="006311EE">
      <w:r>
        <w:t>R</w:t>
      </w:r>
      <w:r w:rsidR="00810B55" w:rsidRPr="00FA704E">
        <w:t>anger</w:t>
      </w:r>
      <w:r w:rsidR="00810B55">
        <w:t xml:space="preserve"> can </w:t>
      </w:r>
      <w:r w:rsidR="0006297E" w:rsidRPr="0006297E">
        <w:rPr>
          <w:b/>
          <w:bCs/>
        </w:rPr>
        <w:t>load</w:t>
      </w:r>
      <w:r w:rsidR="00810B55">
        <w:t xml:space="preserve"> </w:t>
      </w:r>
      <w:r w:rsidR="00810B55" w:rsidRPr="00F51A83">
        <w:rPr>
          <w:b/>
          <w:bCs/>
        </w:rPr>
        <w:t>arrows</w:t>
      </w:r>
      <w:r w:rsidR="00810B55">
        <w:t xml:space="preserve"> into their </w:t>
      </w:r>
      <w:r w:rsidR="00810B55" w:rsidRPr="00F51A83">
        <w:rPr>
          <w:b/>
          <w:bCs/>
        </w:rPr>
        <w:t>quiver</w:t>
      </w:r>
      <w:r w:rsidR="00810B55">
        <w:t xml:space="preserve">. Whenever </w:t>
      </w:r>
      <w:r>
        <w:t>R</w:t>
      </w:r>
      <w:r w:rsidR="00810B55">
        <w:t xml:space="preserve">anger plays an </w:t>
      </w:r>
      <w:r w:rsidR="00810B55" w:rsidRPr="00F51A83">
        <w:rPr>
          <w:b/>
          <w:bCs/>
        </w:rPr>
        <w:t>arrow</w:t>
      </w:r>
      <w:r w:rsidR="00810B55">
        <w:t xml:space="preserve"> card add it to the </w:t>
      </w:r>
      <w:r w:rsidR="00810B55" w:rsidRPr="00F51A83">
        <w:rPr>
          <w:b/>
          <w:bCs/>
        </w:rPr>
        <w:t>quiver</w:t>
      </w:r>
      <w:r w:rsidR="00810B55">
        <w:t xml:space="preserve"> or </w:t>
      </w:r>
      <w:r w:rsidR="00810B55" w:rsidRPr="00F51A83">
        <w:rPr>
          <w:b/>
          <w:bCs/>
        </w:rPr>
        <w:t>shoo</w:t>
      </w:r>
      <w:r w:rsidR="003F62AB">
        <w:rPr>
          <w:b/>
          <w:bCs/>
        </w:rPr>
        <w:t>t</w:t>
      </w:r>
      <w:r w:rsidR="003F62AB" w:rsidRPr="003F62AB">
        <w:t>.</w:t>
      </w:r>
    </w:p>
    <w:p w14:paraId="060B6747" w14:textId="63A62E95" w:rsidR="00DC0C9E" w:rsidRDefault="00176EBD">
      <w:r>
        <w:t xml:space="preserve">If you </w:t>
      </w:r>
      <w:r w:rsidR="007478BD">
        <w:t xml:space="preserve">use your turn to </w:t>
      </w:r>
      <w:r w:rsidR="00936019" w:rsidRPr="00936019">
        <w:rPr>
          <w:b/>
          <w:bCs/>
        </w:rPr>
        <w:t>load</w:t>
      </w:r>
      <w:r>
        <w:t xml:space="preserve"> an </w:t>
      </w:r>
      <w:r w:rsidRPr="003A3EF9">
        <w:rPr>
          <w:b/>
          <w:bCs/>
        </w:rPr>
        <w:t>arrow</w:t>
      </w:r>
      <w:r>
        <w:t xml:space="preserve"> to your </w:t>
      </w:r>
      <w:r w:rsidRPr="003A3EF9">
        <w:rPr>
          <w:b/>
          <w:bCs/>
        </w:rPr>
        <w:t>quiver</w:t>
      </w:r>
      <w:r>
        <w:t xml:space="preserve"> you can </w:t>
      </w:r>
      <w:r w:rsidR="00AD0CC9" w:rsidRPr="0006297E">
        <w:rPr>
          <w:b/>
          <w:bCs/>
        </w:rPr>
        <w:t>load</w:t>
      </w:r>
      <w:r>
        <w:t xml:space="preserve"> a second </w:t>
      </w:r>
      <w:r w:rsidRPr="003A3EF9">
        <w:rPr>
          <w:b/>
          <w:bCs/>
        </w:rPr>
        <w:t>arrow</w:t>
      </w:r>
      <w:r w:rsidR="004877CB">
        <w:rPr>
          <w:b/>
          <w:bCs/>
        </w:rPr>
        <w:t xml:space="preserve"> </w:t>
      </w:r>
      <w:r w:rsidR="004877CB" w:rsidRPr="004877CB">
        <w:t>from your hand</w:t>
      </w:r>
      <w:r>
        <w:t>.</w:t>
      </w:r>
    </w:p>
    <w:p w14:paraId="49D3FE64" w14:textId="145885D8" w:rsidR="00DD4357" w:rsidRDefault="00DD4357">
      <w:r>
        <w:t xml:space="preserve">Their can be max 5 </w:t>
      </w:r>
      <w:r w:rsidRPr="00DD4357">
        <w:rPr>
          <w:b/>
          <w:bCs/>
        </w:rPr>
        <w:t>arrows</w:t>
      </w:r>
      <w:r>
        <w:t xml:space="preserve"> in your </w:t>
      </w:r>
      <w:r w:rsidRPr="00DD4357">
        <w:rPr>
          <w:b/>
          <w:bCs/>
        </w:rPr>
        <w:t>quiver</w:t>
      </w:r>
      <w:r w:rsidR="00690670" w:rsidRPr="00690670">
        <w:t>.</w:t>
      </w:r>
    </w:p>
    <w:p w14:paraId="1EEEB155" w14:textId="51155B44" w:rsidR="00E06BCB" w:rsidRDefault="00E06BCB">
      <w:r>
        <w:t xml:space="preserve">Unless damage is specified all arrows deal </w:t>
      </w:r>
      <w:r w:rsidR="00152906" w:rsidRPr="00152906">
        <w:rPr>
          <w:b/>
          <w:bCs/>
        </w:rPr>
        <w:t xml:space="preserve">1x </w:t>
      </w:r>
      <w:r w:rsidRPr="00152906">
        <w:rPr>
          <w:b/>
          <w:bCs/>
        </w:rPr>
        <w:t>power</w:t>
      </w:r>
      <w:r>
        <w:t xml:space="preserve"> to the target.</w:t>
      </w:r>
    </w:p>
    <w:p w14:paraId="44B30877" w14:textId="2492A34A" w:rsidR="00902D50" w:rsidRDefault="00902D50">
      <w:pPr>
        <w:rPr>
          <w:sz w:val="28"/>
          <w:szCs w:val="28"/>
        </w:rPr>
      </w:pPr>
      <w:r w:rsidRPr="00902D50">
        <w:rPr>
          <w:b/>
          <w:bCs/>
          <w:sz w:val="28"/>
          <w:szCs w:val="28"/>
        </w:rPr>
        <w:t>Passive</w:t>
      </w:r>
    </w:p>
    <w:p w14:paraId="160DC03A" w14:textId="5BBF1011" w:rsidR="00902D50" w:rsidRPr="00902D50" w:rsidRDefault="00902D50">
      <w:r w:rsidRPr="00902D50">
        <w:t xml:space="preserve">Whenever Ranger </w:t>
      </w:r>
      <w:r w:rsidRPr="00CB395C">
        <w:rPr>
          <w:b/>
          <w:bCs/>
        </w:rPr>
        <w:t>kills</w:t>
      </w:r>
      <w:r w:rsidRPr="00902D50">
        <w:t xml:space="preserve"> an enemy</w:t>
      </w:r>
      <w:r w:rsidR="006311EE">
        <w:t xml:space="preserve"> </w:t>
      </w:r>
      <w:r w:rsidR="00936019" w:rsidRPr="00CB395C">
        <w:rPr>
          <w:b/>
          <w:bCs/>
        </w:rPr>
        <w:t>load</w:t>
      </w:r>
      <w:r w:rsidR="00936019">
        <w:t xml:space="preserve"> one arrow.</w:t>
      </w:r>
    </w:p>
    <w:p w14:paraId="500DCE80" w14:textId="25672F4F" w:rsidR="00B458DA" w:rsidRPr="00D9039A" w:rsidRDefault="00E90BBD">
      <w:pPr>
        <w:rPr>
          <w:b/>
          <w:bCs/>
          <w:sz w:val="28"/>
          <w:szCs w:val="28"/>
        </w:rPr>
      </w:pPr>
      <w:r w:rsidRPr="00810B55">
        <w:rPr>
          <w:b/>
          <w:bCs/>
          <w:sz w:val="28"/>
          <w:szCs w:val="28"/>
        </w:rPr>
        <w:t>Car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99"/>
      </w:tblGrid>
      <w:tr w:rsidR="00D9039A" w14:paraId="095A4BD5" w14:textId="77777777" w:rsidTr="00D9039A">
        <w:tc>
          <w:tcPr>
            <w:tcW w:w="2263" w:type="dxa"/>
          </w:tcPr>
          <w:p w14:paraId="0EF8FE48" w14:textId="4225F947" w:rsidR="00D9039A" w:rsidRDefault="00D9039A">
            <w:r>
              <w:t>Name</w:t>
            </w:r>
          </w:p>
        </w:tc>
        <w:tc>
          <w:tcPr>
            <w:tcW w:w="6799" w:type="dxa"/>
          </w:tcPr>
          <w:p w14:paraId="013FD851" w14:textId="39FEFE6C" w:rsidR="00D9039A" w:rsidRDefault="00D9039A">
            <w:r>
              <w:t>Effect</w:t>
            </w:r>
          </w:p>
        </w:tc>
      </w:tr>
      <w:tr w:rsidR="00D9039A" w14:paraId="697AA1E8" w14:textId="77777777" w:rsidTr="00D9039A">
        <w:tc>
          <w:tcPr>
            <w:tcW w:w="2263" w:type="dxa"/>
          </w:tcPr>
          <w:p w14:paraId="681BEAE4" w14:textId="27212E50" w:rsidR="00D9039A" w:rsidRDefault="00D9039A">
            <w:r>
              <w:t>Barrage</w:t>
            </w:r>
          </w:p>
        </w:tc>
        <w:tc>
          <w:tcPr>
            <w:tcW w:w="6799" w:type="dxa"/>
          </w:tcPr>
          <w:p w14:paraId="120F213B" w14:textId="38CFFDB6" w:rsidR="00D9039A" w:rsidRDefault="00D9039A">
            <w:r w:rsidRPr="002330B0">
              <w:rPr>
                <w:b/>
                <w:bCs/>
              </w:rPr>
              <w:t>Shoot</w:t>
            </w:r>
            <w:r w:rsidRPr="00D9039A">
              <w:t xml:space="preserve"> all arrows that are in your quiver.</w:t>
            </w:r>
          </w:p>
        </w:tc>
      </w:tr>
      <w:tr w:rsidR="00C95DFB" w14:paraId="7962BAFE" w14:textId="77777777" w:rsidTr="00D9039A">
        <w:tc>
          <w:tcPr>
            <w:tcW w:w="2263" w:type="dxa"/>
          </w:tcPr>
          <w:p w14:paraId="6ED0528C" w14:textId="5BACA4F2" w:rsidR="00C95DFB" w:rsidRDefault="00C95DFB" w:rsidP="00C95DFB">
            <w:r>
              <w:t>Double shot</w:t>
            </w:r>
          </w:p>
        </w:tc>
        <w:tc>
          <w:tcPr>
            <w:tcW w:w="6799" w:type="dxa"/>
          </w:tcPr>
          <w:p w14:paraId="48FBA7D7" w14:textId="6C7243A4" w:rsidR="00C95DFB" w:rsidRPr="002330B0" w:rsidRDefault="00C95DFB" w:rsidP="00C95DFB">
            <w:pPr>
              <w:rPr>
                <w:b/>
                <w:bCs/>
              </w:rPr>
            </w:pPr>
            <w:r w:rsidRPr="00311F90">
              <w:rPr>
                <w:b/>
                <w:bCs/>
              </w:rPr>
              <w:t>Combine</w:t>
            </w:r>
            <w:r>
              <w:t xml:space="preserve"> the effects of two arrows from your quiver and shoot it.</w:t>
            </w:r>
          </w:p>
        </w:tc>
      </w:tr>
      <w:tr w:rsidR="00C95DFB" w14:paraId="093BA184" w14:textId="77777777" w:rsidTr="00D9039A">
        <w:tc>
          <w:tcPr>
            <w:tcW w:w="2263" w:type="dxa"/>
          </w:tcPr>
          <w:p w14:paraId="20A23A71" w14:textId="2E7542B2" w:rsidR="00C95DFB" w:rsidRDefault="00C95DFB" w:rsidP="00C95DFB">
            <w:r>
              <w:t>Mark</w:t>
            </w:r>
          </w:p>
        </w:tc>
        <w:tc>
          <w:tcPr>
            <w:tcW w:w="6799" w:type="dxa"/>
          </w:tcPr>
          <w:p w14:paraId="0AA8CFE1" w14:textId="5F1A2690" w:rsidR="00C95DFB" w:rsidRDefault="00C95DFB" w:rsidP="00C95DFB">
            <w:r w:rsidRPr="00D9039A">
              <w:t xml:space="preserve">One target enemy becomes </w:t>
            </w:r>
            <w:r w:rsidRPr="002330B0">
              <w:rPr>
                <w:b/>
                <w:bCs/>
              </w:rPr>
              <w:t>marked</w:t>
            </w:r>
            <w:r w:rsidRPr="00D9039A">
              <w:t xml:space="preserve"> for two turns. Whenever this enemy takes damage double it.</w:t>
            </w:r>
          </w:p>
        </w:tc>
      </w:tr>
      <w:tr w:rsidR="00C95DFB" w14:paraId="24651399" w14:textId="77777777" w:rsidTr="00D9039A">
        <w:tc>
          <w:tcPr>
            <w:tcW w:w="2263" w:type="dxa"/>
          </w:tcPr>
          <w:p w14:paraId="4FAFEFF6" w14:textId="569FD95A" w:rsidR="00C95DFB" w:rsidRDefault="00C95DFB" w:rsidP="00C95DFB">
            <w:r>
              <w:t>All might tail stab</w:t>
            </w:r>
          </w:p>
        </w:tc>
        <w:tc>
          <w:tcPr>
            <w:tcW w:w="6799" w:type="dxa"/>
          </w:tcPr>
          <w:p w14:paraId="2B959440" w14:textId="4AA58616" w:rsidR="00C95DFB" w:rsidRDefault="00C95DFB" w:rsidP="00C95DFB">
            <w:r>
              <w:t xml:space="preserve">Dash to the front dealing </w:t>
            </w:r>
            <w:r w:rsidRPr="002330B0">
              <w:rPr>
                <w:b/>
                <w:bCs/>
              </w:rPr>
              <w:t>4x Power</w:t>
            </w:r>
            <w:r>
              <w:t>.</w:t>
            </w:r>
          </w:p>
        </w:tc>
      </w:tr>
      <w:tr w:rsidR="00790378" w14:paraId="55189CEA" w14:textId="77777777" w:rsidTr="00D9039A">
        <w:tc>
          <w:tcPr>
            <w:tcW w:w="2263" w:type="dxa"/>
          </w:tcPr>
          <w:p w14:paraId="7D321CA9" w14:textId="6CB92E48" w:rsidR="00790378" w:rsidRDefault="00790378" w:rsidP="00790378">
            <w:r>
              <w:t>Dodge Roll!</w:t>
            </w:r>
          </w:p>
        </w:tc>
        <w:tc>
          <w:tcPr>
            <w:tcW w:w="6799" w:type="dxa"/>
          </w:tcPr>
          <w:p w14:paraId="0682703E" w14:textId="1B734D3F" w:rsidR="00790378" w:rsidRDefault="00790378" w:rsidP="00790378">
            <w:r>
              <w:t xml:space="preserve">Play this card when you would take damage. Roll 1d20 on a 11 or higher you take no damage. </w:t>
            </w:r>
            <w:r w:rsidRPr="00EE58B5">
              <w:rPr>
                <w:b/>
                <w:bCs/>
              </w:rPr>
              <w:t>Move</w:t>
            </w:r>
            <w:r>
              <w:t xml:space="preserve"> 2.</w:t>
            </w:r>
          </w:p>
        </w:tc>
      </w:tr>
      <w:tr w:rsidR="00790378" w14:paraId="2EDD8366" w14:textId="77777777" w:rsidTr="00D9039A">
        <w:tc>
          <w:tcPr>
            <w:tcW w:w="2263" w:type="dxa"/>
          </w:tcPr>
          <w:p w14:paraId="7739B12F" w14:textId="3FC6481C" w:rsidR="00790378" w:rsidRDefault="00BD308C" w:rsidP="00790378">
            <w:r>
              <w:t>Smoke Bomb</w:t>
            </w:r>
          </w:p>
        </w:tc>
        <w:tc>
          <w:tcPr>
            <w:tcW w:w="6799" w:type="dxa"/>
          </w:tcPr>
          <w:p w14:paraId="7B4F5E31" w14:textId="4C9198C0" w:rsidR="00790378" w:rsidRDefault="009B0263" w:rsidP="00790378">
            <w:r>
              <w:t>Enemies can’t target you and your allies for on</w:t>
            </w:r>
            <w:r w:rsidR="00EF4B95">
              <w:t>e</w:t>
            </w:r>
            <w:r>
              <w:t xml:space="preserve"> turn.</w:t>
            </w:r>
          </w:p>
        </w:tc>
      </w:tr>
      <w:tr w:rsidR="00BD308C" w14:paraId="56A9EF68" w14:textId="77777777" w:rsidTr="00D9039A">
        <w:tc>
          <w:tcPr>
            <w:tcW w:w="2263" w:type="dxa"/>
          </w:tcPr>
          <w:p w14:paraId="5FE2E525" w14:textId="11427472" w:rsidR="00BD308C" w:rsidRDefault="002C30F8" w:rsidP="00790378">
            <w:r>
              <w:t>Interrupting</w:t>
            </w:r>
          </w:p>
        </w:tc>
        <w:tc>
          <w:tcPr>
            <w:tcW w:w="6799" w:type="dxa"/>
          </w:tcPr>
          <w:p w14:paraId="1E7DAEDC" w14:textId="21BBD642" w:rsidR="00BD308C" w:rsidRDefault="002C30F8" w:rsidP="00790378">
            <w:r w:rsidRPr="00D9039A">
              <w:t>Target enemy’s action doesn’t happen. Play this card only before the effects of an enemy is apply.</w:t>
            </w:r>
          </w:p>
        </w:tc>
      </w:tr>
      <w:tr w:rsidR="002C30F8" w14:paraId="36698155" w14:textId="77777777" w:rsidTr="00D9039A">
        <w:tc>
          <w:tcPr>
            <w:tcW w:w="2263" w:type="dxa"/>
          </w:tcPr>
          <w:p w14:paraId="6988E03B" w14:textId="77777777" w:rsidR="002C30F8" w:rsidRDefault="002C30F8" w:rsidP="00790378"/>
        </w:tc>
        <w:tc>
          <w:tcPr>
            <w:tcW w:w="6799" w:type="dxa"/>
          </w:tcPr>
          <w:p w14:paraId="430F20C8" w14:textId="77777777" w:rsidR="002C30F8" w:rsidRPr="00D9039A" w:rsidRDefault="002C30F8" w:rsidP="00790378"/>
        </w:tc>
      </w:tr>
      <w:tr w:rsidR="00790378" w14:paraId="3156326A" w14:textId="77777777" w:rsidTr="00D9039A">
        <w:tc>
          <w:tcPr>
            <w:tcW w:w="2263" w:type="dxa"/>
          </w:tcPr>
          <w:p w14:paraId="54AD9ED6" w14:textId="47000014" w:rsidR="00790378" w:rsidRDefault="00790378" w:rsidP="00790378">
            <w:r>
              <w:t>Knockback Arrow</w:t>
            </w:r>
          </w:p>
        </w:tc>
        <w:tc>
          <w:tcPr>
            <w:tcW w:w="6799" w:type="dxa"/>
          </w:tcPr>
          <w:p w14:paraId="23B351CF" w14:textId="2FDD0273" w:rsidR="00790378" w:rsidRDefault="00790378" w:rsidP="00790378">
            <w:r>
              <w:t>Target enemy moves back two spaces</w:t>
            </w:r>
            <w:r w:rsidR="004E0998">
              <w:t>.</w:t>
            </w:r>
          </w:p>
        </w:tc>
      </w:tr>
      <w:tr w:rsidR="00790378" w14:paraId="748F6272" w14:textId="77777777" w:rsidTr="00D9039A">
        <w:tc>
          <w:tcPr>
            <w:tcW w:w="2263" w:type="dxa"/>
          </w:tcPr>
          <w:p w14:paraId="52D8D989" w14:textId="4F136FB3" w:rsidR="00790378" w:rsidRDefault="00790378" w:rsidP="00790378">
            <w:r>
              <w:t>Unluck</w:t>
            </w:r>
            <w:r w:rsidR="00813A03">
              <w:t xml:space="preserve"> A</w:t>
            </w:r>
            <w:r>
              <w:t>rrow</w:t>
            </w:r>
          </w:p>
        </w:tc>
        <w:tc>
          <w:tcPr>
            <w:tcW w:w="6799" w:type="dxa"/>
          </w:tcPr>
          <w:p w14:paraId="641E2C1E" w14:textId="37E6E49C" w:rsidR="00790378" w:rsidRDefault="00790378" w:rsidP="00790378">
            <w:r w:rsidRPr="00D9039A">
              <w:t>Target enemy rolls with disadvantage</w:t>
            </w:r>
            <w:r w:rsidR="00FB07D4">
              <w:t xml:space="preserve"> for 1 turn</w:t>
            </w:r>
            <w:r w:rsidR="004E0998">
              <w:t>.</w:t>
            </w:r>
          </w:p>
        </w:tc>
      </w:tr>
      <w:tr w:rsidR="00790378" w14:paraId="2684C045" w14:textId="77777777" w:rsidTr="00D9039A">
        <w:tc>
          <w:tcPr>
            <w:tcW w:w="2263" w:type="dxa"/>
          </w:tcPr>
          <w:p w14:paraId="3BC0B0AA" w14:textId="1FDE3096" w:rsidR="00790378" w:rsidRDefault="00790378" w:rsidP="00790378">
            <w:r>
              <w:t xml:space="preserve">Slaying </w:t>
            </w:r>
            <w:r w:rsidR="00813A03">
              <w:t>A</w:t>
            </w:r>
            <w:r>
              <w:t>rrow</w:t>
            </w:r>
          </w:p>
        </w:tc>
        <w:tc>
          <w:tcPr>
            <w:tcW w:w="6799" w:type="dxa"/>
          </w:tcPr>
          <w:p w14:paraId="6A465055" w14:textId="3E66ECCA" w:rsidR="00790378" w:rsidRDefault="00790378" w:rsidP="00790378">
            <w:r w:rsidRPr="00D9039A">
              <w:t>Deal power+1 to target enemy. If the target dies repeat this card.</w:t>
            </w:r>
          </w:p>
        </w:tc>
      </w:tr>
      <w:tr w:rsidR="00790378" w14:paraId="27531257" w14:textId="77777777" w:rsidTr="00D9039A">
        <w:tc>
          <w:tcPr>
            <w:tcW w:w="2263" w:type="dxa"/>
          </w:tcPr>
          <w:p w14:paraId="4DD0E66A" w14:textId="0F685AD0" w:rsidR="00790378" w:rsidRDefault="00790378" w:rsidP="00790378">
            <w:r>
              <w:t xml:space="preserve">Piercing </w:t>
            </w:r>
            <w:r w:rsidR="00813A03">
              <w:t>A</w:t>
            </w:r>
            <w:r>
              <w:t>rrow</w:t>
            </w:r>
          </w:p>
        </w:tc>
        <w:tc>
          <w:tcPr>
            <w:tcW w:w="6799" w:type="dxa"/>
          </w:tcPr>
          <w:p w14:paraId="6224580F" w14:textId="32B1DFF3" w:rsidR="00790378" w:rsidRDefault="00790378" w:rsidP="00790378">
            <w:r>
              <w:t xml:space="preserve">Hit </w:t>
            </w:r>
            <w:r w:rsidR="00CE535B">
              <w:t>2 extra enemies.</w:t>
            </w:r>
          </w:p>
        </w:tc>
      </w:tr>
      <w:tr w:rsidR="00790378" w14:paraId="0BDB59AB" w14:textId="77777777" w:rsidTr="00D9039A">
        <w:tc>
          <w:tcPr>
            <w:tcW w:w="2263" w:type="dxa"/>
          </w:tcPr>
          <w:p w14:paraId="6675B50E" w14:textId="64863B38" w:rsidR="00790378" w:rsidRDefault="00FC3C60" w:rsidP="00790378">
            <w:r>
              <w:t>Landmine</w:t>
            </w:r>
            <w:r w:rsidR="00B21102">
              <w:t xml:space="preserve"> Arrow</w:t>
            </w:r>
          </w:p>
        </w:tc>
        <w:tc>
          <w:tcPr>
            <w:tcW w:w="6799" w:type="dxa"/>
          </w:tcPr>
          <w:p w14:paraId="4CAFB5B9" w14:textId="10B66541" w:rsidR="00790378" w:rsidRDefault="00571A01" w:rsidP="00790378">
            <w:r>
              <w:t>Shoot a trap underneath target enemy</w:t>
            </w:r>
            <w:r w:rsidR="00B21102">
              <w:t>.</w:t>
            </w:r>
            <w:r w:rsidR="00497051">
              <w:t xml:space="preserve"> If the enemy moves it doesn’t move and takes 2x Power damage</w:t>
            </w:r>
            <w:r w:rsidR="00DF133A">
              <w:t xml:space="preserve"> instead</w:t>
            </w:r>
            <w:r w:rsidR="00497051">
              <w:t>. This arrow deals no damage.</w:t>
            </w:r>
          </w:p>
        </w:tc>
      </w:tr>
      <w:tr w:rsidR="00790378" w14:paraId="4B3F2E19" w14:textId="77777777" w:rsidTr="00D9039A">
        <w:tc>
          <w:tcPr>
            <w:tcW w:w="2263" w:type="dxa"/>
          </w:tcPr>
          <w:p w14:paraId="385EBF0B" w14:textId="69F7B720" w:rsidR="00790378" w:rsidRDefault="00907E39" w:rsidP="00790378">
            <w:r>
              <w:t>Barbed Arrow</w:t>
            </w:r>
          </w:p>
        </w:tc>
        <w:tc>
          <w:tcPr>
            <w:tcW w:w="6799" w:type="dxa"/>
          </w:tcPr>
          <w:p w14:paraId="25D3D92C" w14:textId="0EAD2A89" w:rsidR="00790378" w:rsidRDefault="00C26909" w:rsidP="00790378">
            <w:r>
              <w:t>Target enemy can’t heal for 2 turns.</w:t>
            </w:r>
          </w:p>
        </w:tc>
      </w:tr>
      <w:tr w:rsidR="0092714F" w14:paraId="42D3533E" w14:textId="77777777" w:rsidTr="00D9039A">
        <w:tc>
          <w:tcPr>
            <w:tcW w:w="2263" w:type="dxa"/>
          </w:tcPr>
          <w:p w14:paraId="7856E44A" w14:textId="501DA78D" w:rsidR="0092714F" w:rsidRDefault="000F4D1C" w:rsidP="00790378">
            <w:r>
              <w:t>Holy</w:t>
            </w:r>
            <w:r w:rsidR="00962130">
              <w:t xml:space="preserve"> Arrow</w:t>
            </w:r>
          </w:p>
        </w:tc>
        <w:tc>
          <w:tcPr>
            <w:tcW w:w="6799" w:type="dxa"/>
          </w:tcPr>
          <w:p w14:paraId="3880DE0C" w14:textId="4911FACA" w:rsidR="0092714F" w:rsidRDefault="009A7E46" w:rsidP="00790378">
            <w:r>
              <w:t>Targ</w:t>
            </w:r>
            <w:r w:rsidR="00205749">
              <w:t>e</w:t>
            </w:r>
            <w:r>
              <w:t>t ally heals 1x Power</w:t>
            </w:r>
          </w:p>
        </w:tc>
      </w:tr>
      <w:tr w:rsidR="0092714F" w14:paraId="3A25856D" w14:textId="77777777" w:rsidTr="00D9039A">
        <w:tc>
          <w:tcPr>
            <w:tcW w:w="2263" w:type="dxa"/>
          </w:tcPr>
          <w:p w14:paraId="1FE403A9" w14:textId="77777777" w:rsidR="0092714F" w:rsidRDefault="0092714F" w:rsidP="00790378"/>
        </w:tc>
        <w:tc>
          <w:tcPr>
            <w:tcW w:w="6799" w:type="dxa"/>
          </w:tcPr>
          <w:p w14:paraId="096D1E06" w14:textId="77777777" w:rsidR="0092714F" w:rsidRDefault="0092714F" w:rsidP="00790378"/>
        </w:tc>
      </w:tr>
    </w:tbl>
    <w:p w14:paraId="5B4A2F2B" w14:textId="77777777" w:rsidR="00D9039A" w:rsidRDefault="00D9039A"/>
    <w:p w14:paraId="2E96E9E5" w14:textId="49FD8C3A" w:rsidR="00DA79F5" w:rsidRPr="00B458DA" w:rsidRDefault="00DA79F5">
      <w:r>
        <w:t xml:space="preserve">Slime, Water, Fire, Shock, Grappling, Net, Barbed, Smoke, Poison, Buff, Heavy, Explosive, Dazzle, Sleep, </w:t>
      </w:r>
      <w:r w:rsidR="00A80ADC">
        <w:t>Blinding, Acid, Ice, Rope</w:t>
      </w:r>
    </w:p>
    <w:sectPr w:rsidR="00DA79F5" w:rsidRPr="00B458DA" w:rsidSect="00E26E9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3NDc2NjC2MDAxMjNU0lEKTi0uzszPAykwrgUA8kEUCywAAAA="/>
  </w:docVars>
  <w:rsids>
    <w:rsidRoot w:val="00EE592E"/>
    <w:rsid w:val="00007A82"/>
    <w:rsid w:val="0006297E"/>
    <w:rsid w:val="00076D9A"/>
    <w:rsid w:val="00090350"/>
    <w:rsid w:val="000C11B2"/>
    <w:rsid w:val="000F36AE"/>
    <w:rsid w:val="000F4D1C"/>
    <w:rsid w:val="00104032"/>
    <w:rsid w:val="00131345"/>
    <w:rsid w:val="00151F60"/>
    <w:rsid w:val="00152906"/>
    <w:rsid w:val="00176EBD"/>
    <w:rsid w:val="00183BD6"/>
    <w:rsid w:val="001D1117"/>
    <w:rsid w:val="001E525B"/>
    <w:rsid w:val="00205749"/>
    <w:rsid w:val="00210186"/>
    <w:rsid w:val="002131E3"/>
    <w:rsid w:val="00226516"/>
    <w:rsid w:val="002330B0"/>
    <w:rsid w:val="002376F0"/>
    <w:rsid w:val="00244564"/>
    <w:rsid w:val="00247EAD"/>
    <w:rsid w:val="002542C3"/>
    <w:rsid w:val="002A5010"/>
    <w:rsid w:val="002A5045"/>
    <w:rsid w:val="002B22C8"/>
    <w:rsid w:val="002C30F8"/>
    <w:rsid w:val="002D2D31"/>
    <w:rsid w:val="0030594B"/>
    <w:rsid w:val="00310142"/>
    <w:rsid w:val="00311F90"/>
    <w:rsid w:val="00316F39"/>
    <w:rsid w:val="0032112E"/>
    <w:rsid w:val="003435CD"/>
    <w:rsid w:val="0038416A"/>
    <w:rsid w:val="00392F41"/>
    <w:rsid w:val="003A3EF9"/>
    <w:rsid w:val="003E49C6"/>
    <w:rsid w:val="003F62AB"/>
    <w:rsid w:val="00406B88"/>
    <w:rsid w:val="00457D1F"/>
    <w:rsid w:val="00465305"/>
    <w:rsid w:val="00465359"/>
    <w:rsid w:val="00481E71"/>
    <w:rsid w:val="004877CB"/>
    <w:rsid w:val="00497051"/>
    <w:rsid w:val="004E0998"/>
    <w:rsid w:val="005334E1"/>
    <w:rsid w:val="00536D3E"/>
    <w:rsid w:val="00545668"/>
    <w:rsid w:val="00571A01"/>
    <w:rsid w:val="00574858"/>
    <w:rsid w:val="00585AF8"/>
    <w:rsid w:val="005966A6"/>
    <w:rsid w:val="005E1A7F"/>
    <w:rsid w:val="005E7B75"/>
    <w:rsid w:val="00601063"/>
    <w:rsid w:val="00603E59"/>
    <w:rsid w:val="006126E8"/>
    <w:rsid w:val="006311EE"/>
    <w:rsid w:val="006473BA"/>
    <w:rsid w:val="00672D5A"/>
    <w:rsid w:val="00690670"/>
    <w:rsid w:val="006B10B0"/>
    <w:rsid w:val="006E6132"/>
    <w:rsid w:val="0072433D"/>
    <w:rsid w:val="007478BD"/>
    <w:rsid w:val="007856FE"/>
    <w:rsid w:val="00790378"/>
    <w:rsid w:val="00791057"/>
    <w:rsid w:val="007960C0"/>
    <w:rsid w:val="007D56EA"/>
    <w:rsid w:val="007E246E"/>
    <w:rsid w:val="007E5F80"/>
    <w:rsid w:val="007F647E"/>
    <w:rsid w:val="00810B55"/>
    <w:rsid w:val="00813A03"/>
    <w:rsid w:val="00822B3A"/>
    <w:rsid w:val="00826184"/>
    <w:rsid w:val="008456A3"/>
    <w:rsid w:val="00854887"/>
    <w:rsid w:val="0089036A"/>
    <w:rsid w:val="008D23E9"/>
    <w:rsid w:val="008E6B04"/>
    <w:rsid w:val="00902D50"/>
    <w:rsid w:val="00907E39"/>
    <w:rsid w:val="00913EEF"/>
    <w:rsid w:val="0092284C"/>
    <w:rsid w:val="0092714F"/>
    <w:rsid w:val="00936019"/>
    <w:rsid w:val="00955546"/>
    <w:rsid w:val="00962130"/>
    <w:rsid w:val="009A7E46"/>
    <w:rsid w:val="009B0263"/>
    <w:rsid w:val="009C67C6"/>
    <w:rsid w:val="009D596F"/>
    <w:rsid w:val="009D67B2"/>
    <w:rsid w:val="009F70D5"/>
    <w:rsid w:val="00A00BF4"/>
    <w:rsid w:val="00A13718"/>
    <w:rsid w:val="00A65C58"/>
    <w:rsid w:val="00A65E61"/>
    <w:rsid w:val="00A80ADC"/>
    <w:rsid w:val="00A92704"/>
    <w:rsid w:val="00A92A14"/>
    <w:rsid w:val="00AA398E"/>
    <w:rsid w:val="00AB69DB"/>
    <w:rsid w:val="00AB7BC2"/>
    <w:rsid w:val="00AD0CC9"/>
    <w:rsid w:val="00AF6FCC"/>
    <w:rsid w:val="00B21102"/>
    <w:rsid w:val="00B2263A"/>
    <w:rsid w:val="00B2500F"/>
    <w:rsid w:val="00B35A2D"/>
    <w:rsid w:val="00B458DA"/>
    <w:rsid w:val="00B50BC5"/>
    <w:rsid w:val="00B56326"/>
    <w:rsid w:val="00BB69F4"/>
    <w:rsid w:val="00BD308C"/>
    <w:rsid w:val="00BE655E"/>
    <w:rsid w:val="00C01927"/>
    <w:rsid w:val="00C04961"/>
    <w:rsid w:val="00C26909"/>
    <w:rsid w:val="00C62C55"/>
    <w:rsid w:val="00C718D5"/>
    <w:rsid w:val="00C76981"/>
    <w:rsid w:val="00C94CC1"/>
    <w:rsid w:val="00C95DFB"/>
    <w:rsid w:val="00CB395C"/>
    <w:rsid w:val="00CE0289"/>
    <w:rsid w:val="00CE535B"/>
    <w:rsid w:val="00D63E22"/>
    <w:rsid w:val="00D86426"/>
    <w:rsid w:val="00D9039A"/>
    <w:rsid w:val="00DA0E49"/>
    <w:rsid w:val="00DA403D"/>
    <w:rsid w:val="00DA79F5"/>
    <w:rsid w:val="00DC0C9E"/>
    <w:rsid w:val="00DD34C9"/>
    <w:rsid w:val="00DD4357"/>
    <w:rsid w:val="00DF133A"/>
    <w:rsid w:val="00DF2076"/>
    <w:rsid w:val="00E06BCB"/>
    <w:rsid w:val="00E26E94"/>
    <w:rsid w:val="00E2737A"/>
    <w:rsid w:val="00E40429"/>
    <w:rsid w:val="00E64755"/>
    <w:rsid w:val="00E90BBD"/>
    <w:rsid w:val="00EB4247"/>
    <w:rsid w:val="00ED705A"/>
    <w:rsid w:val="00EE58B5"/>
    <w:rsid w:val="00EE592E"/>
    <w:rsid w:val="00EE769E"/>
    <w:rsid w:val="00EF38ED"/>
    <w:rsid w:val="00EF4B95"/>
    <w:rsid w:val="00F05203"/>
    <w:rsid w:val="00F06570"/>
    <w:rsid w:val="00F51A83"/>
    <w:rsid w:val="00F61143"/>
    <w:rsid w:val="00F7294B"/>
    <w:rsid w:val="00F95C2F"/>
    <w:rsid w:val="00F97B03"/>
    <w:rsid w:val="00FA704E"/>
    <w:rsid w:val="00FB07D4"/>
    <w:rsid w:val="00FC3C60"/>
    <w:rsid w:val="00FD0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F53158"/>
  <w15:chartTrackingRefBased/>
  <w15:docId w15:val="{AD549D75-1506-4A74-9038-DE0191E496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445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3</Pages>
  <Words>540</Words>
  <Characters>307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s, Rover Anne Christiaanszn</dc:creator>
  <cp:keywords/>
  <dc:description/>
  <cp:lastModifiedBy>Vos, Rover Anne Christiaanszn</cp:lastModifiedBy>
  <cp:revision>182</cp:revision>
  <dcterms:created xsi:type="dcterms:W3CDTF">2023-04-24T08:08:00Z</dcterms:created>
  <dcterms:modified xsi:type="dcterms:W3CDTF">2023-05-02T13:19:00Z</dcterms:modified>
</cp:coreProperties>
</file>